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DR</w:t>
      </w:r>
      <w:r>
        <w:t xml:space="preserve"> </w:t>
      </w:r>
      <w:r>
        <w:t xml:space="preserve">Congo</w:t>
      </w:r>
      <w:r>
        <w:t xml:space="preserve"> </w:t>
      </w:r>
      <w:r>
        <w:t xml:space="preserve">Kinshasa</w:t>
      </w:r>
    </w:p>
    <w:bookmarkStart w:id="21" w:name="X94201cc049ad91700b2b376fc1ebd0a9f136508"/>
    <w:p>
      <w:pPr>
        <w:pStyle w:val="Heading1"/>
      </w:pPr>
      <w:r>
        <w:t xml:space="preserve">SCHOLARSHIP APPLICATION LETTER FOR BIOLOGIST DEVELOPMENT IN DR CONGO KINSHASA</w:t>
      </w:r>
    </w:p>
    <w:p>
      <w:pPr>
        <w:pStyle w:val="FirstParagraph"/>
      </w:pPr>
      <w:r>
        <w:t xml:space="preserve">[Your Full Name]</w:t>
      </w:r>
      <w:r>
        <w:br/>
      </w:r>
      <w:r>
        <w:t xml:space="preserve">[Your Address]</w:t>
      </w:r>
      <w:r>
        <w:br/>
      </w:r>
      <w:r>
        <w:t xml:space="preserve">Kinshasa, Democratic Republic of the Congo</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Development Foundation for Science &amp; Conservation (IDFSC)</w:t>
      </w:r>
      <w:r>
        <w:br/>
      </w:r>
      <w:r>
        <w:t xml:space="preserve">Geneva, Switzerland</w:t>
      </w:r>
    </w:p>
    <w:bookmarkStart w:id="20" w:name="X4c4a11c04b35ecd7d9af4039a0398dc18af27e6"/>
    <w:p>
      <w:pPr>
        <w:pStyle w:val="Heading2"/>
      </w:pPr>
      <w:r>
        <w:t xml:space="preserve">Subject: Formal Scholarship Application for Advanced Biological Studies to Support Biodiversity Conservation in DR Congo Kinshasa</w:t>
      </w:r>
    </w:p>
    <w:p>
      <w:pPr>
        <w:pStyle w:val="FirstParagraph"/>
      </w:pPr>
      <w:r>
        <w:t xml:space="preserve">To the Esteemed Scholarship Committee,</w:t>
      </w:r>
    </w:p>
    <w:p>
      <w:pPr>
        <w:pStyle w:val="BodyText"/>
      </w:pPr>
      <w:r>
        <w:t xml:space="preserve">It is with profound respect for your foundation’s mission and deep commitment to empowering scientific leadership in Africa that I submit this Scholarship Application Letter. As a dedicated Biologist hailing from Kinshasa, Democratic Republic of the Congo (DRC), I am applying for your prestigious scholarship program to pursue advanced studies in Conservation Biology at [University Name, e.g., University of Geneva or equivalent]. My lifelong dedication to preserving the irreplaceable biodiversity of DR Congo Kinshasa has shaped my academic trajectory and fuels my determination to become an impactful scientist serving our nation’s ecological future.</w:t>
      </w:r>
    </w:p>
    <w:p>
      <w:pPr>
        <w:pStyle w:val="BodyText"/>
      </w:pPr>
      <w:r>
        <w:t xml:space="preserve">My journey as a Biologist began amidst the vibrant yet fragile ecosystems surrounding Kinshasa. Growing up near the mighty Congo River and within sight of protected areas like Salonga National Park, I witnessed firsthand the intricate balance between human communities and nature. I observed how deforestation, illegal wildlife trafficking, and climate vulnerabilities threaten not only species like the bonobo (Pan paniscus) – our national symbol – but also the food security and cultural heritage of Congolese people. This ignited a passion that led me to earn my Bachelor’s degree in Biological Sciences from the University of Kinshasa with honors (GPA: 3.8/4.0), specializing in Tropical Ecology and Conservation Biology.</w:t>
      </w:r>
    </w:p>
    <w:p>
      <w:pPr>
        <w:pStyle w:val="BodyText"/>
      </w:pPr>
      <w:r>
        <w:t xml:space="preserve">During my undergraduate studies, I actively participated in field research projects directly addressing challenges in DR Congo Kinshasa. I contributed to a collaborative study on primate population dynamics within the Lualaba River basin, working alongside the Congolese Institute for Scientific Research (IRSC). My team documented critical habitat loss near Kinshasa’s expanding urban periphery, publishing findings that informed local NGO advocacy efforts with the Ministry of Environment. This experience solidified my understanding that effective conservation requires science grounded in local realities – not theoretical models disconnected from Kinshasa’s unique socio-ecological context. It also revealed the acute need for advanced training to develop robust methodologies for monitoring biodiversity amidst complex governance and resource constraints.</w:t>
      </w:r>
    </w:p>
    <w:p>
      <w:pPr>
        <w:pStyle w:val="BodyText"/>
      </w:pPr>
      <w:r>
        <w:t xml:space="preserve">My proposed Master’s program focuses on "Ecological Monitoring and Community-Based Conservation Strategies in Central Africa’s Tropical Ecosystems." This specialization is directly responsive to DR Congo Kinshasa’s most urgent environmental needs. The DRC houses 10% of the world’s remaining rainforest, yet it faces unprecedented pressure from mining, agriculture, and infrastructure development. As a Biologist committed to Kinshasa and its surrounding regions, I aim to develop tools for real-time biodiversity assessment using accessible technology – such as drone-based surveys adapted for remote Congolese landscapes. Crucially, my project integrates community engagement strategies proven effective in Kinshasa’s peri-urban zones, where local knowledge is paramount for sustainable forest management. This approach aligns with the United Nations’ Sustainable Development Goals and DR Congo’s National Biodiversity Strategy.</w:t>
      </w:r>
    </w:p>
    <w:p>
      <w:pPr>
        <w:pStyle w:val="BodyText"/>
      </w:pPr>
      <w:r>
        <w:t xml:space="preserve">My academic achievements reflect my capability to excel in advanced studies. I received the "Young Scientist Award" from the Kinshasa Scientific Society for my thesis on soil microbiology in degraded forest areas near Mbandaka. I also volunteered as a field assistant for Fauna &amp; Flora International’s project on Ebola virus reservoir species, gaining critical experience in handling sensitive ecological data under challenging conditions common to DR Congo Kinshasa. These experiences have taught me resilience and adaptability – essential traits for any Biologist operating in our dynamic national context.</w:t>
      </w:r>
    </w:p>
    <w:p>
      <w:pPr>
        <w:pStyle w:val="BodyText"/>
      </w:pPr>
      <w:r>
        <w:t xml:space="preserve">Why is this scholarship vital for my growth as a Biologist in DR Congo? Simply put, the advanced technical skills I seek are not available at comparable levels within Kinshasa’s universities. Access to state-of-the-art labs, international mentorship, and exposure to global conservation frameworks is essential for me to develop solutions that can be directly applied back home. My goal is not merely academic success but tangible impact: establishing a regional center for ecological monitoring in Kinshasa that trains local Biologists and partners with communities across the Congo Basin. I envision this as a hub supporting initiatives like reforestation corridors between urban Kinshasa and protected areas, or early-warning systems for disease outbreaks linked to wildlife habitat disruption.</w:t>
      </w:r>
    </w:p>
    <w:p>
      <w:pPr>
        <w:pStyle w:val="BodyText"/>
      </w:pPr>
      <w:r>
        <w:t xml:space="preserve">My commitment to DR Congo Kinshasa is unwavering. I have already begun collaborating with the Association pour la Protection des Primates (APP) in Kinshasa on community education programs about primate conservation – demonstrating my ability to translate scientific knowledge into actionable community initiatives. With this scholarship, I will not only gain world-class expertise but also strengthen my capacity to mentor future generations of Congolese Biologists who will lead our nation’s environmental stewardship. The success of this Scholarship Application Letter lies in its promise: a direct investment in local scientific leadership that addresses DR Congo Kinshasa’s most pressing biodiversity crises from within.</w:t>
      </w:r>
    </w:p>
    <w:p>
      <w:pPr>
        <w:pStyle w:val="BodyText"/>
      </w:pPr>
      <w:r>
        <w:t xml:space="preserve">I am eager to contribute my energy, cultural understanding, and technical skills to your institution while learning from the global conservation community. I have attached all required documentation, including academic transcripts, letters of recommendation from Professors at the University of Kinshasa and Dr. [Name] of IRSC, and a detailed research proposal aligned with your foundation’s focus areas.</w:t>
      </w:r>
    </w:p>
    <w:p>
      <w:pPr>
        <w:pStyle w:val="BodyText"/>
      </w:pPr>
      <w:r>
        <w:t xml:space="preserve">Thank you for considering my Scholarship Application Letter. The opportunity to advance my expertise as a Biologist in service to DR Congo Kinshasa represents not just an academic milestone, but a critical step toward safeguarding our natural heritage for future generations. I welcome the chance to discuss how this scholarship can catalyze meaningful ecological progress in our beloved nation.</w:t>
      </w:r>
    </w:p>
    <w:p>
      <w:pPr>
        <w:pStyle w:val="BodyText"/>
      </w:pPr>
      <w:r>
        <w:t xml:space="preserve">With profound respect and anticipation,</w:t>
      </w:r>
    </w:p>
    <w:p>
      <w:pPr>
        <w:pStyle w:val="BodyText"/>
      </w:pPr>
      <w:r>
        <w:t xml:space="preserve">[Your Full Name]</w:t>
      </w:r>
    </w:p>
    <w:p>
      <w:pPr>
        <w:pStyle w:val="BodyText"/>
      </w:pPr>
      <w:r>
        <w:t xml:space="preserve">Biologist &amp; Future Conservation Leader</w:t>
      </w:r>
    </w:p>
    <w:p>
      <w:pPr>
        <w:pStyle w:val="BodyText"/>
      </w:pPr>
      <w:r>
        <w:t xml:space="preserve">Kinshasa, Democratic Republic of the Cong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logist, DR Congo Kinshasa</dc:title>
  <dc:creator/>
  <dc:language>en</dc:language>
  <cp:keywords/>
  <dcterms:created xsi:type="dcterms:W3CDTF">2026-07-20T19:46:22Z</dcterms:created>
  <dcterms:modified xsi:type="dcterms:W3CDTF">2026-07-20T19:46:22Z</dcterms:modified>
</cp:coreProperties>
</file>

<file path=docProps/custom.xml><?xml version="1.0" encoding="utf-8"?>
<Properties xmlns="http://schemas.openxmlformats.org/officeDocument/2006/custom-properties" xmlns:vt="http://schemas.openxmlformats.org/officeDocument/2006/docPropsVTypes"/>
</file>